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8CD1F" w14:textId="6FA19F35" w:rsidR="00584E7F" w:rsidRPr="006D454C" w:rsidRDefault="00584E7F">
      <w:pPr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NAME – ASHUTOSH ARDU</w:t>
      </w:r>
    </w:p>
    <w:p w14:paraId="2665B62E" w14:textId="72D12716" w:rsidR="00584E7F" w:rsidRPr="006D454C" w:rsidRDefault="00584E7F">
      <w:pPr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REGNO – 20BRS1262</w:t>
      </w:r>
    </w:p>
    <w:p w14:paraId="5CD56B48" w14:textId="4554E004" w:rsidR="00584E7F" w:rsidRPr="006D454C" w:rsidRDefault="00584E7F">
      <w:pPr>
        <w:rPr>
          <w:rFonts w:ascii="Times New Roman" w:hAnsi="Times New Roman" w:cs="Times New Roman"/>
        </w:rPr>
      </w:pPr>
    </w:p>
    <w:p w14:paraId="6422DCE2" w14:textId="5CDCE619" w:rsidR="00584E7F" w:rsidRPr="006D454C" w:rsidRDefault="00584E7F" w:rsidP="00584E7F">
      <w:pPr>
        <w:jc w:val="center"/>
        <w:rPr>
          <w:rFonts w:ascii="Times New Roman" w:hAnsi="Times New Roman" w:cs="Times New Roman"/>
          <w:sz w:val="72"/>
          <w:szCs w:val="72"/>
        </w:rPr>
      </w:pPr>
      <w:r w:rsidRPr="006D454C">
        <w:rPr>
          <w:rFonts w:ascii="Times New Roman" w:hAnsi="Times New Roman" w:cs="Times New Roman"/>
          <w:sz w:val="72"/>
          <w:szCs w:val="72"/>
        </w:rPr>
        <w:t>DBMS LAB-1</w:t>
      </w:r>
    </w:p>
    <w:p w14:paraId="21743EE6" w14:textId="7458C40C" w:rsidR="00584E7F" w:rsidRPr="006D454C" w:rsidRDefault="00584E7F" w:rsidP="00584E7F">
      <w:pPr>
        <w:jc w:val="center"/>
        <w:rPr>
          <w:rFonts w:ascii="Times New Roman" w:hAnsi="Times New Roman" w:cs="Times New Roman"/>
          <w:sz w:val="56"/>
          <w:szCs w:val="56"/>
        </w:rPr>
      </w:pPr>
    </w:p>
    <w:p w14:paraId="47BB59DB" w14:textId="64BC9A60" w:rsidR="00584E7F" w:rsidRPr="006D454C" w:rsidRDefault="00584E7F" w:rsidP="00584E7F">
      <w:pPr>
        <w:pStyle w:val="ListParagraph"/>
        <w:numPr>
          <w:ilvl w:val="0"/>
          <w:numId w:val="5"/>
        </w:numPr>
        <w:spacing w:line="360" w:lineRule="auto"/>
        <w:jc w:val="center"/>
        <w:rPr>
          <w:sz w:val="40"/>
          <w:szCs w:val="40"/>
        </w:rPr>
      </w:pPr>
      <w:r w:rsidRPr="006D454C">
        <w:rPr>
          <w:sz w:val="28"/>
          <w:szCs w:val="28"/>
        </w:rPr>
        <w:t>Create a table for a student, with register number, date of admission, programme, name, email id, date of birth, city and cgpa as attributes.</w:t>
      </w:r>
    </w:p>
    <w:p w14:paraId="6CBA319A" w14:textId="77777777" w:rsidR="00584E7F" w:rsidRPr="006D454C" w:rsidRDefault="00584E7F" w:rsidP="00584E7F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</w:p>
    <w:p w14:paraId="74190F7C" w14:textId="24AE2482" w:rsidR="00584E7F" w:rsidRPr="006D454C" w:rsidRDefault="00584E7F" w:rsidP="00584E7F">
      <w:pPr>
        <w:spacing w:line="360" w:lineRule="auto"/>
        <w:ind w:left="1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5DEA2E9A" w14:textId="77777777" w:rsidR="00584E7F" w:rsidRPr="006D454C" w:rsidRDefault="00584E7F" w:rsidP="00584E7F">
      <w:pPr>
        <w:ind w:left="72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create table student_20brs1262(regno varchar2(10),doa date,programme char(4),name char(15),email varchar2(20),dob date,city char(15),cgpa number(3,2))</w:t>
      </w:r>
    </w:p>
    <w:p w14:paraId="29D5A79C" w14:textId="02ADB7C3" w:rsidR="00584E7F" w:rsidRPr="006D454C" w:rsidRDefault="00584E7F" w:rsidP="00584E7F">
      <w:pPr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5D6F654B" w14:textId="158DC398" w:rsidR="00584E7F" w:rsidRPr="006D454C" w:rsidRDefault="00584E7F" w:rsidP="00584E7F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7A95646C" w14:textId="534C0506" w:rsidR="00584E7F" w:rsidRPr="006D454C" w:rsidRDefault="00584E7F" w:rsidP="00584E7F">
      <w:pPr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006CF16C" wp14:editId="1EFE0830">
            <wp:extent cx="5390209" cy="2457450"/>
            <wp:effectExtent l="114300" t="95250" r="115570" b="952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9073"/>
                    <a:stretch/>
                  </pic:blipFill>
                  <pic:spPr bwMode="auto">
                    <a:xfrm>
                      <a:off x="0" y="0"/>
                      <a:ext cx="5403262" cy="2463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699DAF" w14:textId="712AE423" w:rsidR="00584E7F" w:rsidRPr="006D454C" w:rsidRDefault="00584E7F" w:rsidP="00584E7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3B6AB83" w14:textId="715583EB" w:rsidR="00584E7F" w:rsidRPr="006D454C" w:rsidRDefault="00584E7F" w:rsidP="004D47A7">
      <w:pPr>
        <w:pStyle w:val="ListParagraph"/>
        <w:numPr>
          <w:ilvl w:val="0"/>
          <w:numId w:val="4"/>
        </w:numPr>
        <w:spacing w:line="360" w:lineRule="auto"/>
        <w:jc w:val="both"/>
        <w:rPr>
          <w:sz w:val="28"/>
          <w:szCs w:val="28"/>
        </w:rPr>
      </w:pPr>
      <w:r w:rsidRPr="006D454C">
        <w:rPr>
          <w:sz w:val="28"/>
          <w:szCs w:val="28"/>
        </w:rPr>
        <w:t>Add mobile number attribute to student relation and describe the structure.</w:t>
      </w:r>
    </w:p>
    <w:p w14:paraId="3ED27072" w14:textId="2A30966A" w:rsidR="00584E7F" w:rsidRPr="006D454C" w:rsidRDefault="00584E7F" w:rsidP="00584E7F">
      <w:pPr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507218C" w14:textId="110CF602" w:rsidR="00584E7F" w:rsidRPr="006D454C" w:rsidRDefault="00584E7F" w:rsidP="00584E7F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2B734F47" w14:textId="78B2BC4A" w:rsidR="00584E7F" w:rsidRDefault="00584E7F" w:rsidP="00584E7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alter table student_20brs1262 add mobile_number number(12);</w:t>
      </w:r>
    </w:p>
    <w:p w14:paraId="7BEE4EB4" w14:textId="77777777" w:rsidR="006D454C" w:rsidRPr="006D454C" w:rsidRDefault="006D454C" w:rsidP="00584E7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F6AE4C6" w14:textId="0CBE6FA4" w:rsidR="00584E7F" w:rsidRPr="006D454C" w:rsidRDefault="00584E7F" w:rsidP="00584E7F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157F0DD4" w14:textId="00CD9EEE" w:rsidR="00584E7F" w:rsidRPr="006D454C" w:rsidRDefault="00584E7F" w:rsidP="00584E7F">
      <w:pPr>
        <w:rPr>
          <w:rFonts w:ascii="Times New Roman" w:hAnsi="Times New Roman" w:cs="Times New Roman"/>
          <w:sz w:val="28"/>
          <w:szCs w:val="28"/>
        </w:rPr>
      </w:pPr>
    </w:p>
    <w:p w14:paraId="76B60531" w14:textId="77777777" w:rsidR="00584E7F" w:rsidRPr="006D454C" w:rsidRDefault="00584E7F" w:rsidP="00584E7F">
      <w:pPr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1FA7537A" wp14:editId="12DB7735">
            <wp:extent cx="6334183" cy="2967976"/>
            <wp:effectExtent l="114300" t="95250" r="104775" b="9969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601" cy="2969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114DD7" w14:textId="77777777" w:rsidR="00584E7F" w:rsidRPr="006D454C" w:rsidRDefault="00584E7F" w:rsidP="00584E7F">
      <w:pPr>
        <w:jc w:val="center"/>
        <w:rPr>
          <w:rFonts w:ascii="Times New Roman" w:hAnsi="Times New Roman" w:cs="Times New Roman"/>
        </w:rPr>
      </w:pPr>
    </w:p>
    <w:p w14:paraId="527B1776" w14:textId="5B601DAF" w:rsidR="00584E7F" w:rsidRPr="006D454C" w:rsidRDefault="00584E7F" w:rsidP="00584E7F">
      <w:pPr>
        <w:pStyle w:val="ListParagraph"/>
        <w:numPr>
          <w:ilvl w:val="0"/>
          <w:numId w:val="4"/>
        </w:numPr>
        <w:jc w:val="center"/>
        <w:rPr>
          <w:sz w:val="28"/>
          <w:szCs w:val="28"/>
        </w:rPr>
      </w:pPr>
      <w:r w:rsidRPr="006D454C">
        <w:rPr>
          <w:sz w:val="28"/>
          <w:szCs w:val="28"/>
        </w:rPr>
        <w:t>Change the data type of name in student relation and describe the structure.</w:t>
      </w:r>
    </w:p>
    <w:p w14:paraId="3B8AEAD7" w14:textId="77777777" w:rsidR="00584E7F" w:rsidRPr="006D454C" w:rsidRDefault="00584E7F" w:rsidP="00584E7F">
      <w:pPr>
        <w:pStyle w:val="ListParagraph"/>
        <w:rPr>
          <w:sz w:val="28"/>
          <w:szCs w:val="28"/>
        </w:rPr>
      </w:pPr>
    </w:p>
    <w:p w14:paraId="42AE595E" w14:textId="47615692" w:rsidR="00584E7F" w:rsidRPr="006D454C" w:rsidRDefault="00584E7F" w:rsidP="00584E7F">
      <w:pPr>
        <w:rPr>
          <w:rFonts w:ascii="Times New Roman" w:hAnsi="Times New Roman" w:cs="Times New Roman"/>
          <w:sz w:val="28"/>
          <w:szCs w:val="28"/>
        </w:rPr>
      </w:pPr>
    </w:p>
    <w:p w14:paraId="7C430AB5" w14:textId="7B3B75F3" w:rsidR="00584E7F" w:rsidRPr="006D454C" w:rsidRDefault="00584E7F" w:rsidP="00584E7F">
      <w:pPr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7D5A1BE2" w14:textId="3FE73B7C" w:rsidR="00584E7F" w:rsidRPr="006D454C" w:rsidRDefault="00584E7F" w:rsidP="00584E7F">
      <w:pPr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alter table student_20brs1262 modify name varchar2(15);</w:t>
      </w:r>
    </w:p>
    <w:p w14:paraId="077C329B" w14:textId="1AD1EB57" w:rsidR="00584E7F" w:rsidRPr="006D454C" w:rsidRDefault="00584E7F" w:rsidP="00584E7F">
      <w:pPr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023E2EAB" w14:textId="7039C31F" w:rsidR="00584E7F" w:rsidRPr="006D454C" w:rsidRDefault="00584E7F" w:rsidP="00584E7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435AF40" w14:textId="23168A09" w:rsidR="00584E7F" w:rsidRPr="006D454C" w:rsidRDefault="00584E7F" w:rsidP="00584E7F">
      <w:pPr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5E3C2AD9" wp14:editId="7119E1DC">
            <wp:extent cx="5625389" cy="2691222"/>
            <wp:effectExtent l="114300" t="95250" r="109220" b="901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5395" cy="2696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CAF17A" w14:textId="00FCCEA4" w:rsidR="00584E7F" w:rsidRDefault="00584E7F" w:rsidP="00584E7F">
      <w:pPr>
        <w:spacing w:line="360" w:lineRule="auto"/>
        <w:jc w:val="both"/>
        <w:rPr>
          <w:rFonts w:ascii="Times New Roman" w:hAnsi="Times New Roman" w:cs="Times New Roman"/>
        </w:rPr>
      </w:pPr>
    </w:p>
    <w:p w14:paraId="7D9014A9" w14:textId="77777777" w:rsidR="006D454C" w:rsidRPr="006D454C" w:rsidRDefault="006D454C" w:rsidP="00584E7F">
      <w:pPr>
        <w:spacing w:line="360" w:lineRule="auto"/>
        <w:jc w:val="both"/>
        <w:rPr>
          <w:rFonts w:ascii="Times New Roman" w:hAnsi="Times New Roman" w:cs="Times New Roman"/>
        </w:rPr>
      </w:pPr>
    </w:p>
    <w:p w14:paraId="3CA503C3" w14:textId="77777777" w:rsidR="00584E7F" w:rsidRPr="006D454C" w:rsidRDefault="00584E7F" w:rsidP="00584E7F">
      <w:pPr>
        <w:spacing w:line="360" w:lineRule="auto"/>
        <w:jc w:val="both"/>
        <w:rPr>
          <w:rFonts w:ascii="Times New Roman" w:hAnsi="Times New Roman" w:cs="Times New Roman"/>
        </w:rPr>
      </w:pPr>
    </w:p>
    <w:p w14:paraId="314E6211" w14:textId="3D25777A" w:rsidR="00584E7F" w:rsidRPr="006D454C" w:rsidRDefault="00584E7F" w:rsidP="00584E7F">
      <w:pPr>
        <w:pStyle w:val="ListParagraph"/>
        <w:numPr>
          <w:ilvl w:val="0"/>
          <w:numId w:val="4"/>
        </w:numPr>
        <w:spacing w:line="360" w:lineRule="auto"/>
        <w:jc w:val="center"/>
        <w:rPr>
          <w:sz w:val="28"/>
          <w:szCs w:val="28"/>
        </w:rPr>
      </w:pPr>
      <w:r w:rsidRPr="006D454C">
        <w:rPr>
          <w:sz w:val="28"/>
          <w:szCs w:val="28"/>
        </w:rPr>
        <w:t>Change the size of any attribute and describe the structure.</w:t>
      </w:r>
    </w:p>
    <w:p w14:paraId="6165507F" w14:textId="5C0A56E3" w:rsidR="00584E7F" w:rsidRPr="006D454C" w:rsidRDefault="00584E7F" w:rsidP="00584E7F">
      <w:pPr>
        <w:spacing w:line="360" w:lineRule="auto"/>
        <w:rPr>
          <w:rFonts w:ascii="Times New Roman" w:hAnsi="Times New Roman" w:cs="Times New Roman"/>
        </w:rPr>
      </w:pPr>
    </w:p>
    <w:p w14:paraId="13B4248D" w14:textId="1793C53C" w:rsidR="00584E7F" w:rsidRPr="006D454C" w:rsidRDefault="00584E7F" w:rsidP="00584E7F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7FE806BF" w14:textId="3E363049" w:rsidR="00584E7F" w:rsidRPr="006D454C" w:rsidRDefault="00584E7F" w:rsidP="00584E7F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alter table student_20brs1262 modify programme char(10);</w:t>
      </w:r>
    </w:p>
    <w:p w14:paraId="7D3600A5" w14:textId="6A74BC23" w:rsidR="00584E7F" w:rsidRPr="006D454C" w:rsidRDefault="00584E7F" w:rsidP="00584E7F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17004680" w14:textId="0B69572D" w:rsidR="00584E7F" w:rsidRPr="006D454C" w:rsidRDefault="00584E7F" w:rsidP="006D454C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5DBDE75E" wp14:editId="2FD7A14D">
            <wp:extent cx="5512202" cy="2680259"/>
            <wp:effectExtent l="114300" t="95250" r="107950" b="1016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1940" cy="2684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4214DA" w14:textId="3CC3023A" w:rsidR="0024294B" w:rsidRPr="006D454C" w:rsidRDefault="00584E7F" w:rsidP="005139B5">
      <w:pPr>
        <w:pStyle w:val="ListParagraph"/>
        <w:numPr>
          <w:ilvl w:val="0"/>
          <w:numId w:val="4"/>
        </w:numPr>
        <w:spacing w:line="360" w:lineRule="auto"/>
        <w:jc w:val="center"/>
      </w:pPr>
      <w:r w:rsidRPr="006D454C">
        <w:rPr>
          <w:sz w:val="28"/>
          <w:szCs w:val="28"/>
        </w:rPr>
        <w:t>Rename the any of the attribute as in student relation and describe the structure</w:t>
      </w:r>
    </w:p>
    <w:p w14:paraId="6C372C74" w14:textId="355DF3FF" w:rsidR="0024294B" w:rsidRPr="006D454C" w:rsidRDefault="0024294B" w:rsidP="006D454C">
      <w:pPr>
        <w:spacing w:line="360" w:lineRule="auto"/>
        <w:jc w:val="center"/>
        <w:rPr>
          <w:rFonts w:ascii="Times New Roman" w:hAnsi="Times New Roman" w:cs="Times New Roman"/>
          <w:sz w:val="20"/>
          <w:szCs w:val="20"/>
        </w:rPr>
      </w:pPr>
      <w:r w:rsidRPr="006D454C">
        <w:rPr>
          <w:rFonts w:ascii="Times New Roman" w:hAnsi="Times New Roman" w:cs="Times New Roman"/>
          <w:sz w:val="28"/>
          <w:szCs w:val="28"/>
        </w:rPr>
        <w:t>COMMAND</w:t>
      </w:r>
      <w:r w:rsidR="006D454C">
        <w:rPr>
          <w:rFonts w:ascii="Times New Roman" w:hAnsi="Times New Roman" w:cs="Times New Roman"/>
          <w:sz w:val="28"/>
          <w:szCs w:val="28"/>
        </w:rPr>
        <w:t>:</w:t>
      </w:r>
      <w:r w:rsidR="006D454C">
        <w:rPr>
          <w:rFonts w:ascii="Times New Roman" w:hAnsi="Times New Roman" w:cs="Times New Roman"/>
          <w:sz w:val="20"/>
          <w:szCs w:val="20"/>
        </w:rPr>
        <w:t xml:space="preserve"> </w:t>
      </w:r>
      <w:r w:rsidRPr="006D454C">
        <w:rPr>
          <w:rFonts w:ascii="Times New Roman" w:hAnsi="Times New Roman" w:cs="Times New Roman"/>
          <w:sz w:val="28"/>
          <w:szCs w:val="28"/>
        </w:rPr>
        <w:t>alter table student_20brs1262 rename column regno to reg_no;</w:t>
      </w:r>
    </w:p>
    <w:p w14:paraId="0600E5C0" w14:textId="7FE03CC7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 xml:space="preserve">OUTPUT </w:t>
      </w:r>
    </w:p>
    <w:p w14:paraId="43836777" w14:textId="1A47D924" w:rsidR="0024294B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1463D941" wp14:editId="7E212F6B">
            <wp:extent cx="5008909" cy="2369972"/>
            <wp:effectExtent l="114300" t="95250" r="115570" b="8763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82" cy="23729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61F964" w14:textId="77777777" w:rsidR="006D454C" w:rsidRPr="006D454C" w:rsidRDefault="006D454C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2B5B7FDD" w14:textId="4FC554B0" w:rsidR="0024294B" w:rsidRPr="006D454C" w:rsidRDefault="0024294B" w:rsidP="007F7971">
      <w:pPr>
        <w:pStyle w:val="ListParagraph"/>
        <w:numPr>
          <w:ilvl w:val="0"/>
          <w:numId w:val="4"/>
        </w:numPr>
        <w:spacing w:line="360" w:lineRule="auto"/>
        <w:jc w:val="center"/>
      </w:pPr>
      <w:r w:rsidRPr="006D454C">
        <w:rPr>
          <w:sz w:val="28"/>
          <w:szCs w:val="28"/>
        </w:rPr>
        <w:t>Insert 7 records to student relation.</w:t>
      </w:r>
    </w:p>
    <w:p w14:paraId="7A3DC117" w14:textId="4BF68FBD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691D8165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SQL&gt; insert into student_20brs1262 values('&amp;reg_no','&amp;doa','&amp;programme','&amp;name','&amp;email','&amp;dob','&amp;city',&amp;cgpa,&amp;mobile_number);</w:t>
      </w:r>
    </w:p>
    <w:p w14:paraId="2BF9F122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reg_no: 20brs1262</w:t>
      </w:r>
    </w:p>
    <w:p w14:paraId="2EA47F58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doa: 27-sep-2020</w:t>
      </w:r>
    </w:p>
    <w:p w14:paraId="77B60C36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programme: cse</w:t>
      </w:r>
    </w:p>
    <w:p w14:paraId="1DFF6B21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name: Ashutosh</w:t>
      </w:r>
    </w:p>
    <w:p w14:paraId="6ABDA009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email: vit62@gmail.com</w:t>
      </w:r>
    </w:p>
    <w:p w14:paraId="07B16B50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dob: 14-may-2001</w:t>
      </w:r>
    </w:p>
    <w:p w14:paraId="3C6EA112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city: pune</w:t>
      </w:r>
    </w:p>
    <w:p w14:paraId="7B26148A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cgpa: 9.06</w:t>
      </w:r>
    </w:p>
    <w:p w14:paraId="7EEEECA3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Enter value for mobile_number: 6334477123</w:t>
      </w:r>
    </w:p>
    <w:p w14:paraId="2EF928D2" w14:textId="77777777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old   1: insert into student_20brs1262 values('&amp;reg_no','&amp;doa','&amp;programme','&amp;name','&amp;email','&amp;dob','&amp;city',&amp;cgpa,&amp;mobile_number)</w:t>
      </w:r>
    </w:p>
    <w:p w14:paraId="36AEA1A2" w14:textId="20C7189C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new   1: insert into student_20brs1262 values('20brs1262','27-sep-2020','cse','Ashutosh','vit62@gmail.com','14-may-2001','pune',9.06,6334477123)</w:t>
      </w:r>
    </w:p>
    <w:p w14:paraId="728EC14D" w14:textId="1107DC2F" w:rsidR="0024294B" w:rsidRPr="006D454C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1 row created.</w:t>
      </w:r>
    </w:p>
    <w:p w14:paraId="717693F6" w14:textId="36A95DD3" w:rsidR="0024294B" w:rsidRDefault="0024294B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SQL&gt; / (SO ON FOR SEVEN RECORDS)</w:t>
      </w:r>
    </w:p>
    <w:p w14:paraId="1A814218" w14:textId="12111EFE" w:rsidR="006D454C" w:rsidRDefault="006D454C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DEAD7F" wp14:editId="05A6ECD2">
                <wp:simplePos x="0" y="0"/>
                <wp:positionH relativeFrom="column">
                  <wp:posOffset>3266237</wp:posOffset>
                </wp:positionH>
                <wp:positionV relativeFrom="paragraph">
                  <wp:posOffset>73101</wp:posOffset>
                </wp:positionV>
                <wp:extent cx="0" cy="351130"/>
                <wp:effectExtent l="76200" t="0" r="76200" b="4953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11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CD7961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257.2pt;margin-top:5.75pt;width:0;height:27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" strokecolor="black [3200]" strokeweight="1pt">
                <v:stroke endarrow="block" joinstyle="miter"/>
              </v:shape>
            </w:pict>
          </mc:Fallback>
        </mc:AlternateContent>
      </w:r>
    </w:p>
    <w:p w14:paraId="57E04DED" w14:textId="531A74C2" w:rsidR="006D454C" w:rsidRDefault="006D454C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</w:p>
    <w:p w14:paraId="38FE1363" w14:textId="77777777" w:rsidR="006D454C" w:rsidRPr="006D454C" w:rsidRDefault="006D454C" w:rsidP="0024294B">
      <w:pPr>
        <w:spacing w:line="360" w:lineRule="auto"/>
        <w:ind w:left="1440"/>
        <w:rPr>
          <w:rFonts w:ascii="Times New Roman" w:hAnsi="Times New Roman" w:cs="Times New Roman"/>
          <w:sz w:val="28"/>
          <w:szCs w:val="28"/>
        </w:rPr>
      </w:pPr>
    </w:p>
    <w:p w14:paraId="76F69494" w14:textId="60255211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lastRenderedPageBreak/>
        <w:t>OUTPUT</w:t>
      </w:r>
    </w:p>
    <w:p w14:paraId="0C9CDED4" w14:textId="60A5FC79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5998D126" wp14:editId="237CB82C">
            <wp:extent cx="4509655" cy="4955537"/>
            <wp:effectExtent l="95250" t="114300" r="100965" b="1123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092" cy="4967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E6E103" w14:textId="1C6827D2" w:rsidR="0024294B" w:rsidRPr="006D454C" w:rsidRDefault="0024294B" w:rsidP="0024294B">
      <w:pPr>
        <w:pStyle w:val="ListParagraph"/>
        <w:numPr>
          <w:ilvl w:val="0"/>
          <w:numId w:val="4"/>
        </w:numPr>
        <w:spacing w:line="360" w:lineRule="auto"/>
        <w:jc w:val="center"/>
        <w:rPr>
          <w:sz w:val="28"/>
          <w:szCs w:val="28"/>
        </w:rPr>
      </w:pPr>
      <w:r w:rsidRPr="006D454C">
        <w:rPr>
          <w:sz w:val="28"/>
          <w:szCs w:val="28"/>
        </w:rPr>
        <w:t>Copy the contents of student table and name the table as stud relation.</w:t>
      </w:r>
    </w:p>
    <w:p w14:paraId="62CC53FE" w14:textId="53BF13A9" w:rsidR="0024294B" w:rsidRPr="006D454C" w:rsidRDefault="0024294B" w:rsidP="0024294B">
      <w:pPr>
        <w:pStyle w:val="ListParagraph"/>
        <w:spacing w:line="360" w:lineRule="auto"/>
        <w:jc w:val="center"/>
      </w:pPr>
    </w:p>
    <w:p w14:paraId="646212CF" w14:textId="4EC8CFBE" w:rsidR="0024294B" w:rsidRPr="006D454C" w:rsidRDefault="0024294B" w:rsidP="000853B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32434879" w14:textId="77777777" w:rsidR="0024294B" w:rsidRPr="006D454C" w:rsidRDefault="0024294B" w:rsidP="0024294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426011F8" w14:textId="5A400B85" w:rsidR="00584E7F" w:rsidRPr="006D454C" w:rsidRDefault="0024294B" w:rsidP="0024294B">
      <w:pPr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create table stud as select * from student_20brs1262;</w:t>
      </w:r>
    </w:p>
    <w:p w14:paraId="6606C4AE" w14:textId="2CB43F79" w:rsidR="0024294B" w:rsidRPr="006D454C" w:rsidRDefault="0024294B" w:rsidP="0024294B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9F3CCE4" w14:textId="41462541" w:rsidR="0024294B" w:rsidRPr="006D454C" w:rsidRDefault="0024294B" w:rsidP="0024294B">
      <w:pPr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0AD75B6E" w14:textId="3B0FF785" w:rsidR="00584E7F" w:rsidRPr="006D454C" w:rsidRDefault="00584E7F" w:rsidP="00584E7F">
      <w:pPr>
        <w:rPr>
          <w:rFonts w:ascii="Times New Roman" w:hAnsi="Times New Roman" w:cs="Times New Roman"/>
          <w:sz w:val="36"/>
          <w:szCs w:val="36"/>
        </w:rPr>
      </w:pPr>
    </w:p>
    <w:p w14:paraId="6E97790A" w14:textId="28A0DA32" w:rsidR="0024294B" w:rsidRPr="006D454C" w:rsidRDefault="0024294B" w:rsidP="0024294B">
      <w:pPr>
        <w:jc w:val="center"/>
        <w:rPr>
          <w:rFonts w:ascii="Times New Roman" w:hAnsi="Times New Roman" w:cs="Times New Roman"/>
          <w:sz w:val="36"/>
          <w:szCs w:val="36"/>
        </w:rPr>
      </w:pPr>
      <w:r w:rsidRPr="006D454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8405170" wp14:editId="03AD6103">
            <wp:extent cx="4586438" cy="5566867"/>
            <wp:effectExtent l="95250" t="133350" r="100330" b="129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318" cy="5572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FDC008" w14:textId="77777777" w:rsidR="0024294B" w:rsidRPr="006D454C" w:rsidRDefault="0024294B" w:rsidP="0024294B">
      <w:pPr>
        <w:spacing w:line="360" w:lineRule="auto"/>
        <w:jc w:val="both"/>
        <w:rPr>
          <w:rFonts w:ascii="Times New Roman" w:hAnsi="Times New Roman" w:cs="Times New Roman"/>
        </w:rPr>
      </w:pPr>
    </w:p>
    <w:p w14:paraId="0FD018DE" w14:textId="282F5E5E" w:rsidR="0024294B" w:rsidRPr="006D454C" w:rsidRDefault="0024294B" w:rsidP="0024294B">
      <w:pPr>
        <w:pStyle w:val="ListParagraph"/>
        <w:numPr>
          <w:ilvl w:val="0"/>
          <w:numId w:val="4"/>
        </w:numPr>
        <w:spacing w:line="360" w:lineRule="auto"/>
        <w:jc w:val="center"/>
        <w:rPr>
          <w:sz w:val="28"/>
          <w:szCs w:val="28"/>
        </w:rPr>
      </w:pPr>
      <w:r w:rsidRPr="006D454C">
        <w:rPr>
          <w:sz w:val="28"/>
          <w:szCs w:val="28"/>
        </w:rPr>
        <w:t>Delete the email id attribute from stud relation and describe the structure.</w:t>
      </w:r>
    </w:p>
    <w:p w14:paraId="2427DBFE" w14:textId="1E5E777D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291AB9A0" w14:textId="1590DFF5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71EC8262" w14:textId="1952D547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7402EBB8" w14:textId="4A7E4C4B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alter table stud drop column email;</w:t>
      </w:r>
    </w:p>
    <w:p w14:paraId="0D319888" w14:textId="5BAD7FC9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2A0C1E42" w14:textId="2DF19475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1C707293" w14:textId="77777777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98885AC" wp14:editId="762A4B4C">
            <wp:extent cx="6130636" cy="2909504"/>
            <wp:effectExtent l="114300" t="95250" r="118110" b="1009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6866" cy="29124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52E2A1" w14:textId="77777777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3F5D7C6A" w14:textId="2E5894B7" w:rsidR="0024294B" w:rsidRPr="006D454C" w:rsidRDefault="0024294B" w:rsidP="0024294B">
      <w:pPr>
        <w:pStyle w:val="ListParagraph"/>
        <w:numPr>
          <w:ilvl w:val="0"/>
          <w:numId w:val="4"/>
        </w:numPr>
        <w:spacing w:line="360" w:lineRule="auto"/>
        <w:jc w:val="center"/>
        <w:rPr>
          <w:sz w:val="28"/>
          <w:szCs w:val="28"/>
        </w:rPr>
      </w:pPr>
      <w:r w:rsidRPr="006D454C">
        <w:rPr>
          <w:sz w:val="28"/>
          <w:szCs w:val="28"/>
        </w:rPr>
        <w:t>Display the contents of the stud relation</w:t>
      </w:r>
    </w:p>
    <w:p w14:paraId="6DE12E72" w14:textId="77777777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311283D7" w14:textId="7B91EFA3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28A341FE" w14:textId="0D24A9F4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select * from stud;</w:t>
      </w:r>
    </w:p>
    <w:p w14:paraId="52989DE0" w14:textId="43ED88F8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0AAC6FD5" w14:textId="6D18A8C0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660ECF00" w14:textId="5FDFB645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4604FF5" wp14:editId="4BA45F3B">
                <wp:simplePos x="0" y="0"/>
                <wp:positionH relativeFrom="column">
                  <wp:posOffset>3352800</wp:posOffset>
                </wp:positionH>
                <wp:positionV relativeFrom="paragraph">
                  <wp:posOffset>150149</wp:posOffset>
                </wp:positionV>
                <wp:extent cx="6927" cy="762000"/>
                <wp:effectExtent l="76200" t="0" r="69850" b="571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7" cy="762000"/>
                        </a:xfrm>
                        <a:prstGeom prst="straightConnector1">
                          <a:avLst/>
                        </a:prstGeom>
                        <a:ln>
                          <a:headEnd type="none" w="med" len="med"/>
                          <a:tailEnd type="arrow" w="med" len="med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54B78B" id="Straight Arrow Connector 10" o:spid="_x0000_s1026" type="#_x0000_t32" style="position:absolute;margin-left:264pt;margin-top:11.8pt;width:.55pt;height:6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" strokecolor="black [3200]" strokeweight="1.5pt">
                <v:stroke endarrow="open" joinstyle="miter"/>
              </v:shape>
            </w:pict>
          </mc:Fallback>
        </mc:AlternateContent>
      </w:r>
    </w:p>
    <w:p w14:paraId="5A6A0FCA" w14:textId="77777777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48E07991" w14:textId="66A4974D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64C1BB50" w14:textId="77777777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DE44AFE" wp14:editId="5C29E841">
            <wp:extent cx="6158230" cy="7343140"/>
            <wp:effectExtent l="114300" t="152400" r="109220" b="1435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8230" cy="734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3217130" w14:textId="77777777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55532C9E" w14:textId="611DACE2" w:rsidR="0024294B" w:rsidRPr="006D454C" w:rsidRDefault="000853BA" w:rsidP="00B600B9">
      <w:pPr>
        <w:pStyle w:val="ListParagraph"/>
        <w:numPr>
          <w:ilvl w:val="0"/>
          <w:numId w:val="4"/>
        </w:numPr>
        <w:spacing w:line="360" w:lineRule="auto"/>
        <w:jc w:val="center"/>
        <w:rPr>
          <w:sz w:val="28"/>
          <w:szCs w:val="28"/>
        </w:rPr>
      </w:pPr>
      <w:r w:rsidRPr="006D454C">
        <w:rPr>
          <w:sz w:val="28"/>
          <w:szCs w:val="28"/>
        </w:rPr>
        <w:t xml:space="preserve"> </w:t>
      </w:r>
      <w:r w:rsidR="0024294B" w:rsidRPr="006D454C">
        <w:rPr>
          <w:sz w:val="28"/>
          <w:szCs w:val="28"/>
        </w:rPr>
        <w:t xml:space="preserve">Rename the </w:t>
      </w:r>
      <w:r w:rsidR="0024294B" w:rsidRPr="006D454C">
        <w:rPr>
          <w:i/>
          <w:sz w:val="28"/>
          <w:szCs w:val="28"/>
        </w:rPr>
        <w:t>stud</w:t>
      </w:r>
      <w:r w:rsidR="0024294B" w:rsidRPr="006D454C">
        <w:rPr>
          <w:sz w:val="28"/>
          <w:szCs w:val="28"/>
        </w:rPr>
        <w:t xml:space="preserve"> relation as </w:t>
      </w:r>
      <w:r w:rsidR="0024294B" w:rsidRPr="006D454C">
        <w:rPr>
          <w:i/>
          <w:sz w:val="28"/>
          <w:szCs w:val="28"/>
        </w:rPr>
        <w:t>stu</w:t>
      </w:r>
    </w:p>
    <w:p w14:paraId="673CBE0C" w14:textId="699AFF2C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7A3C30EB" w14:textId="7840DF04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C</w:t>
      </w:r>
      <w:r w:rsidR="000853BA" w:rsidRPr="006D454C">
        <w:rPr>
          <w:rFonts w:ascii="Times New Roman" w:hAnsi="Times New Roman" w:cs="Times New Roman"/>
          <w:sz w:val="32"/>
          <w:szCs w:val="32"/>
        </w:rPr>
        <w:t>OMMAND</w:t>
      </w:r>
    </w:p>
    <w:p w14:paraId="6BB885E0" w14:textId="20F4D218" w:rsidR="000853BA" w:rsidRPr="006D454C" w:rsidRDefault="000853BA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765A93C0" w14:textId="3F0FEDAC" w:rsidR="000853BA" w:rsidRPr="006D454C" w:rsidRDefault="000853BA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sz w:val="28"/>
          <w:szCs w:val="28"/>
        </w:rPr>
        <w:lastRenderedPageBreak/>
        <w:t>alter table stud rename to stu;</w:t>
      </w:r>
    </w:p>
    <w:p w14:paraId="61BEE125" w14:textId="43285A01" w:rsidR="000853BA" w:rsidRPr="006D454C" w:rsidRDefault="000853BA" w:rsidP="0024294B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68AC4F33" w14:textId="77777777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4E3E9171" wp14:editId="7C533C34">
            <wp:extent cx="5209309" cy="3146192"/>
            <wp:effectExtent l="133350" t="95250" r="125095" b="927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0338" cy="3152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EE9D06" w14:textId="77777777" w:rsidR="000853BA" w:rsidRPr="006D454C" w:rsidRDefault="000853BA" w:rsidP="000853BA">
      <w:pPr>
        <w:spacing w:line="360" w:lineRule="auto"/>
        <w:rPr>
          <w:rFonts w:ascii="Times New Roman" w:hAnsi="Times New Roman" w:cs="Times New Roman"/>
        </w:rPr>
      </w:pPr>
    </w:p>
    <w:p w14:paraId="381F850B" w14:textId="2680E475" w:rsidR="000853BA" w:rsidRPr="009F4A72" w:rsidRDefault="009F4A72" w:rsidP="009F4A72">
      <w:pPr>
        <w:spacing w:line="360" w:lineRule="auto"/>
        <w:jc w:val="center"/>
        <w:rPr>
          <w:rFonts w:ascii="Times New Roman" w:hAnsi="Times New Roman" w:cs="Times New Roman"/>
          <w:sz w:val="10"/>
          <w:szCs w:val="10"/>
        </w:rPr>
      </w:pPr>
      <w:r>
        <w:rPr>
          <w:rFonts w:ascii="Times New Roman" w:hAnsi="Times New Roman" w:cs="Times New Roman"/>
          <w:sz w:val="28"/>
          <w:szCs w:val="28"/>
        </w:rPr>
        <w:t xml:space="preserve">11. </w:t>
      </w:r>
      <w:r w:rsidR="000853BA" w:rsidRPr="009F4A72">
        <w:rPr>
          <w:rFonts w:ascii="Times New Roman" w:hAnsi="Times New Roman" w:cs="Times New Roman"/>
          <w:sz w:val="28"/>
          <w:szCs w:val="28"/>
        </w:rPr>
        <w:t>Delete the contents of stu relation, describe the structure and display the contents of the table</w:t>
      </w:r>
    </w:p>
    <w:p w14:paraId="524A6A1B" w14:textId="25F081C9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</w:p>
    <w:p w14:paraId="68DFC0EE" w14:textId="786F070E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28"/>
          <w:szCs w:val="28"/>
        </w:rPr>
        <w:t>truncate table stu;</w:t>
      </w:r>
    </w:p>
    <w:p w14:paraId="543530CE" w14:textId="78C48139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72694026" w14:textId="14C8D1E5" w:rsidR="000853BA" w:rsidRDefault="000853BA" w:rsidP="005F5A50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577CD893" wp14:editId="356A2E98">
            <wp:extent cx="4761860" cy="2736273"/>
            <wp:effectExtent l="114300" t="95250" r="96520" b="1022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696" cy="2747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8EEE4" w14:textId="77777777" w:rsidR="005F5A50" w:rsidRPr="006D454C" w:rsidRDefault="005F5A50" w:rsidP="005F5A50">
      <w:pPr>
        <w:spacing w:line="360" w:lineRule="auto"/>
        <w:jc w:val="center"/>
        <w:rPr>
          <w:rFonts w:ascii="Times New Roman" w:hAnsi="Times New Roman" w:cs="Times New Roman"/>
        </w:rPr>
      </w:pPr>
    </w:p>
    <w:p w14:paraId="214A47B4" w14:textId="7125C16C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6D454C">
        <w:rPr>
          <w:rFonts w:ascii="Times New Roman" w:hAnsi="Times New Roman" w:cs="Times New Roman"/>
          <w:sz w:val="32"/>
          <w:szCs w:val="32"/>
        </w:rPr>
        <w:t>COMMAND</w:t>
      </w:r>
      <w:r w:rsidR="00B36DE6">
        <w:rPr>
          <w:rFonts w:ascii="Times New Roman" w:hAnsi="Times New Roman" w:cs="Times New Roman"/>
          <w:sz w:val="32"/>
          <w:szCs w:val="32"/>
        </w:rPr>
        <w:t xml:space="preserve">: </w:t>
      </w:r>
      <w:r w:rsidRPr="006D454C">
        <w:rPr>
          <w:rFonts w:ascii="Times New Roman" w:hAnsi="Times New Roman" w:cs="Times New Roman"/>
          <w:sz w:val="28"/>
          <w:szCs w:val="28"/>
        </w:rPr>
        <w:t>drop table stu;</w:t>
      </w:r>
    </w:p>
    <w:p w14:paraId="111588A3" w14:textId="36250142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6D454C">
        <w:rPr>
          <w:rFonts w:ascii="Times New Roman" w:hAnsi="Times New Roman" w:cs="Times New Roman"/>
          <w:sz w:val="32"/>
          <w:szCs w:val="32"/>
        </w:rPr>
        <w:t>OUTPUT</w:t>
      </w:r>
    </w:p>
    <w:p w14:paraId="44AE08AF" w14:textId="638FF4E5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</w:rPr>
      </w:pPr>
    </w:p>
    <w:p w14:paraId="24B2CE6F" w14:textId="6154895C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</w:rPr>
      </w:pPr>
      <w:r w:rsidRPr="006D454C">
        <w:rPr>
          <w:rFonts w:ascii="Times New Roman" w:hAnsi="Times New Roman" w:cs="Times New Roman"/>
          <w:noProof/>
        </w:rPr>
        <w:drawing>
          <wp:inline distT="0" distB="0" distL="0" distR="0" wp14:anchorId="7797B125" wp14:editId="64D0A7ED">
            <wp:extent cx="4054939" cy="3823854"/>
            <wp:effectExtent l="95250" t="114300" r="98425" b="1200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02" cy="3825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AB3F8F" w14:textId="77777777" w:rsidR="000853BA" w:rsidRPr="006D454C" w:rsidRDefault="000853BA" w:rsidP="000853BA">
      <w:pPr>
        <w:spacing w:line="360" w:lineRule="auto"/>
        <w:jc w:val="center"/>
        <w:rPr>
          <w:rFonts w:ascii="Times New Roman" w:hAnsi="Times New Roman" w:cs="Times New Roman"/>
        </w:rPr>
      </w:pPr>
    </w:p>
    <w:p w14:paraId="176A62FB" w14:textId="77777777" w:rsidR="000853BA" w:rsidRPr="006D454C" w:rsidRDefault="000853BA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7BD5949D" w14:textId="6DCC11CF" w:rsidR="0024294B" w:rsidRPr="006D454C" w:rsidRDefault="0024294B" w:rsidP="0024294B">
      <w:pPr>
        <w:spacing w:line="360" w:lineRule="auto"/>
        <w:jc w:val="center"/>
        <w:rPr>
          <w:rFonts w:ascii="Times New Roman" w:hAnsi="Times New Roman" w:cs="Times New Roman"/>
        </w:rPr>
      </w:pPr>
    </w:p>
    <w:p w14:paraId="2D8FC4B2" w14:textId="77777777" w:rsidR="0024294B" w:rsidRPr="006D454C" w:rsidRDefault="0024294B" w:rsidP="0024294B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566565B0" w14:textId="77777777" w:rsidR="0024294B" w:rsidRPr="006D454C" w:rsidRDefault="0024294B" w:rsidP="0024294B">
      <w:pPr>
        <w:jc w:val="center"/>
        <w:rPr>
          <w:rFonts w:ascii="Times New Roman" w:hAnsi="Times New Roman" w:cs="Times New Roman"/>
          <w:sz w:val="36"/>
          <w:szCs w:val="36"/>
        </w:rPr>
      </w:pPr>
    </w:p>
    <w:sectPr w:rsidR="0024294B" w:rsidRPr="006D454C" w:rsidSect="00584E7F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634"/>
    <w:multiLevelType w:val="hybridMultilevel"/>
    <w:tmpl w:val="1A66F9B6"/>
    <w:lvl w:ilvl="0" w:tplc="57106578">
      <w:start w:val="2"/>
      <w:numFmt w:val="decimal"/>
      <w:lvlText w:val="%1"/>
      <w:lvlJc w:val="left"/>
      <w:pPr>
        <w:ind w:left="720" w:hanging="360"/>
      </w:pPr>
      <w:rPr>
        <w:rFonts w:hint="default"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455D77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B3A5A"/>
    <w:multiLevelType w:val="hybridMultilevel"/>
    <w:tmpl w:val="C6AC3F40"/>
    <w:lvl w:ilvl="0" w:tplc="2B5A83FC">
      <w:start w:val="1"/>
      <w:numFmt w:val="decimal"/>
      <w:lvlText w:val="%1"/>
      <w:lvlJc w:val="left"/>
      <w:pPr>
        <w:ind w:left="720" w:hanging="360"/>
      </w:pPr>
      <w:rPr>
        <w:rFonts w:asciiTheme="minorHAnsi" w:hAnsiTheme="minorHAnsi"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6C18D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Dc0MLM0tzA2MTBV0lEKTi0uzszPAykwqgUAPaq4kSwAAAA="/>
  </w:docVars>
  <w:rsids>
    <w:rsidRoot w:val="005F7DD6"/>
    <w:rsid w:val="000853BA"/>
    <w:rsid w:val="0024294B"/>
    <w:rsid w:val="00584E7F"/>
    <w:rsid w:val="005F5A50"/>
    <w:rsid w:val="005F7DD6"/>
    <w:rsid w:val="006A31CF"/>
    <w:rsid w:val="006D454C"/>
    <w:rsid w:val="008119CE"/>
    <w:rsid w:val="009F4A72"/>
    <w:rsid w:val="00B36DE6"/>
    <w:rsid w:val="00B914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915935"/>
  <w15:chartTrackingRefBased/>
  <w15:docId w15:val="{9B1FE653-890D-45A3-AB0D-D78C2C6F3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4E7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9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7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CB88EC-144B-4A17-A010-5E12C5D14A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0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RDU</dc:creator>
  <cp:keywords/>
  <dc:description/>
  <cp:lastModifiedBy>ASHUTOSH ARDU</cp:lastModifiedBy>
  <cp:revision>8</cp:revision>
  <dcterms:created xsi:type="dcterms:W3CDTF">2021-08-08T14:38:00Z</dcterms:created>
  <dcterms:modified xsi:type="dcterms:W3CDTF">2021-08-31T07:38:00Z</dcterms:modified>
</cp:coreProperties>
</file>